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5acf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a74d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2239fce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6903a1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16:26:40Z</dcterms:created>
  <dcterms:modified xsi:type="dcterms:W3CDTF">2021-04-27T16:26:40Z</dcterms:modified>
</cp:coreProperties>
</file>